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D5FAD7" w14:textId="77777777" w:rsidR="00EE14CD" w:rsidRDefault="00BF3B30">
      <w:pPr>
        <w:pStyle w:val="Heading2"/>
      </w:pPr>
      <w:bookmarkStart w:id="0" w:name="ny-street-trees"/>
      <w:bookmarkStart w:id="1" w:name="_GoBack"/>
      <w:bookmarkEnd w:id="0"/>
      <w:r>
        <w:t>NY Street Trees</w:t>
      </w:r>
    </w:p>
    <w:p w14:paraId="0E04DF01" w14:textId="77777777" w:rsidR="00EE14CD" w:rsidRDefault="00BF3B30">
      <w:pPr>
        <w:pStyle w:val="FirstParagraph"/>
      </w:pPr>
      <w:r>
        <w:t xml:space="preserve">This dataset can be found on </w:t>
      </w:r>
      <w:proofErr w:type="spellStart"/>
      <w:r>
        <w:t>kaggle</w:t>
      </w:r>
      <w:proofErr w:type="spellEnd"/>
      <w:r>
        <w:t xml:space="preserve">: </w:t>
      </w:r>
      <w:hyperlink r:id="rId7">
        <w:r>
          <w:rPr>
            <w:rStyle w:val="Hyperlink"/>
          </w:rPr>
          <w:t>https://www.kaggle.com/new-york-city/ny-2015-street-tree-census-tree-data</w:t>
        </w:r>
      </w:hyperlink>
    </w:p>
    <w:p w14:paraId="6BEBD51E" w14:textId="77777777" w:rsidR="00EE14CD" w:rsidRDefault="00BF3B30">
      <w:pPr>
        <w:pStyle w:val="Heading2"/>
      </w:pPr>
      <w:bookmarkStart w:id="2" w:name="univariate-plots"/>
      <w:bookmarkEnd w:id="2"/>
      <w:r>
        <w:t>Univariate Plots</w:t>
      </w:r>
    </w:p>
    <w:p w14:paraId="515BE319" w14:textId="77777777" w:rsidR="00EE14CD" w:rsidRDefault="00BF3B30">
      <w:pPr>
        <w:pStyle w:val="FirstParagraph"/>
      </w:pPr>
      <w:r>
        <w:rPr>
          <w:noProof/>
        </w:rPr>
        <w:drawing>
          <wp:inline distT="0" distB="0" distL="0" distR="0" wp14:anchorId="6C948F02" wp14:editId="1A3F438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41205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080E5901" wp14:editId="29792F5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41EC8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291ADEE0" wp14:editId="06E4F3E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DDE1D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186E4F39" wp14:editId="5AE1F0C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EB0F7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28E00A65" wp14:editId="35FB8C5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7B092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0E431882" wp14:editId="3F0FEA3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Univariate_Plots_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DBDC2" w14:textId="77777777" w:rsidR="00EE14CD" w:rsidRDefault="00BF3B30">
      <w:pPr>
        <w:pStyle w:val="Heading2"/>
      </w:pPr>
      <w:bookmarkStart w:id="3" w:name="bivariate-plots"/>
      <w:bookmarkEnd w:id="3"/>
      <w:r>
        <w:lastRenderedPageBreak/>
        <w:t>Bivariate Plots</w:t>
      </w:r>
    </w:p>
    <w:p w14:paraId="5075AAD2" w14:textId="77777777" w:rsidR="00EE14CD" w:rsidRDefault="00BF3B30">
      <w:pPr>
        <w:pStyle w:val="FirstParagraph"/>
      </w:pPr>
      <w:r>
        <w:rPr>
          <w:noProof/>
        </w:rPr>
        <w:drawing>
          <wp:inline distT="0" distB="0" distL="0" distR="0" wp14:anchorId="609972FC" wp14:editId="79DD050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Bivariate_Plots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710FB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2F1816A6" wp14:editId="4A299E1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Bivariate_Plots_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34D17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39A1E21F" wp14:editId="126C80F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Bivariate_Plots_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15860" w14:textId="77777777" w:rsidR="00EE14CD" w:rsidRDefault="00BF3B30">
      <w:pPr>
        <w:pStyle w:val="BodyText"/>
      </w:pPr>
      <w:r>
        <w:rPr>
          <w:noProof/>
        </w:rPr>
        <w:lastRenderedPageBreak/>
        <w:drawing>
          <wp:inline distT="0" distB="0" distL="0" distR="0" wp14:anchorId="679CB5C2" wp14:editId="01F5C38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y_street_trees_working_md_files/figure-docx/Bivariate_Plots_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83FCD" w14:textId="77777777" w:rsidR="00EE14CD" w:rsidRDefault="00BF3B30">
      <w:pPr>
        <w:pStyle w:val="Heading2"/>
      </w:pPr>
      <w:bookmarkStart w:id="4" w:name="references"/>
      <w:bookmarkEnd w:id="4"/>
      <w:r>
        <w:t>## References</w:t>
      </w:r>
    </w:p>
    <w:bookmarkEnd w:id="1"/>
    <w:sectPr w:rsidR="00EE14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5E4106" w14:textId="77777777" w:rsidR="00CA412D" w:rsidRDefault="00CA412D">
      <w:pPr>
        <w:spacing w:after="0"/>
      </w:pPr>
      <w:r>
        <w:separator/>
      </w:r>
    </w:p>
  </w:endnote>
  <w:endnote w:type="continuationSeparator" w:id="0">
    <w:p w14:paraId="05319585" w14:textId="77777777" w:rsidR="00CA412D" w:rsidRDefault="00CA4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43B51" w14:textId="77777777" w:rsidR="00CA412D" w:rsidRDefault="00CA412D">
      <w:r>
        <w:separator/>
      </w:r>
    </w:p>
  </w:footnote>
  <w:footnote w:type="continuationSeparator" w:id="0">
    <w:p w14:paraId="76B17526" w14:textId="77777777" w:rsidR="00CA412D" w:rsidRDefault="00CA4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51D45F"/>
    <w:multiLevelType w:val="multilevel"/>
    <w:tmpl w:val="F814A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AEA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87B9F"/>
    <w:rsid w:val="008A50BA"/>
    <w:rsid w:val="008D6863"/>
    <w:rsid w:val="00B86B75"/>
    <w:rsid w:val="00BC48D5"/>
    <w:rsid w:val="00BF3B30"/>
    <w:rsid w:val="00C36279"/>
    <w:rsid w:val="00CA412D"/>
    <w:rsid w:val="00E315A3"/>
    <w:rsid w:val="00EE14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EE83E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kaggle.com/new-york-city/ny-2015-street-tree-census-tree-data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2</Words>
  <Characters>245</Characters>
  <Application>Microsoft Macintosh Word</Application>
  <DocSecurity>0</DocSecurity>
  <Lines>2</Lines>
  <Paragraphs>1</Paragraphs>
  <ScaleCrop>false</ScaleCrop>
  <LinksUpToDate>false</LinksUpToDate>
  <CharactersWithSpaces>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nda Ziegelbauer</dc:creator>
  <cp:lastModifiedBy>Amanda Ziegelbauer</cp:lastModifiedBy>
  <cp:revision>2</cp:revision>
  <dcterms:created xsi:type="dcterms:W3CDTF">2018-10-31T00:01:00Z</dcterms:created>
  <dcterms:modified xsi:type="dcterms:W3CDTF">2018-10-31T00:01:00Z</dcterms:modified>
</cp:coreProperties>
</file>